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E61125" w14:textId="77777777" w:rsidR="000840F6" w:rsidRDefault="00000000">
      <w:pPr>
        <w:pStyle w:val="Title"/>
      </w:pPr>
      <w:r>
        <w:t>Multivariate Meta-Analysis for Longevity and Reproduction</w:t>
      </w:r>
    </w:p>
    <w:p w14:paraId="1F2C6121" w14:textId="77777777" w:rsidR="000840F6" w:rsidRDefault="00000000">
      <w:pPr>
        <w:pStyle w:val="Author"/>
      </w:pPr>
      <w:r>
        <w:t>Daniel Noble &amp; Fay Frost</w:t>
      </w:r>
    </w:p>
    <w:p w14:paraId="0496FAAB" w14:textId="77777777" w:rsidR="000840F6" w:rsidRDefault="00000000">
      <w:pPr>
        <w:pStyle w:val="Heading1"/>
      </w:pPr>
      <w:bookmarkStart w:id="0" w:name="X13c125c35ad9c5fbc50b2a69ca84bcfc7c37469"/>
      <w:r>
        <w:t>Multivariate meta-analysis and meta-regression</w:t>
      </w:r>
    </w:p>
    <w:p w14:paraId="2F1B3722" w14:textId="77777777" w:rsidR="000840F6" w:rsidRDefault="00000000">
      <w:pPr>
        <w:pStyle w:val="FirstParagraph"/>
      </w:pPr>
      <w:r>
        <w:t xml:space="preserve">Reproductive traits were more strongly impacted by temperature changes than longevity when controlling for temperature (contrast = -1.04, 95% CI: -1.31 to -0.76, df = 396, </w:t>
      </w:r>
      <w:r>
        <w:rPr>
          <w:i/>
          <w:iCs/>
        </w:rPr>
        <w:t>p</w:t>
      </w:r>
      <w:r>
        <w:t>-value = &lt; 0.0001). At 25</w:t>
      </w:r>
      <m:oMath>
        <m:sSup>
          <m:sSupPr>
            <m:ctrlPr>
              <w:rPr>
                <w:rFonts w:ascii="Cambria Math" w:hAnsi="Cambria Math"/>
              </w:rPr>
            </m:ctrlPr>
          </m:sSupPr>
          <m:e>
            <m:r>
              <w:rPr>
                <w:rFonts w:ascii="Cambria Math" w:hAnsi="Cambria Math"/>
              </w:rPr>
              <m:t>​</m:t>
            </m:r>
          </m:e>
          <m:sup>
            <m:r>
              <w:rPr>
                <w:rFonts w:ascii="Cambria Math" w:hAnsi="Cambria Math"/>
              </w:rPr>
              <m:t>o</m:t>
            </m:r>
          </m:sup>
        </m:sSup>
      </m:oMath>
      <w:r>
        <w:t xml:space="preserve">C, longevity was reduced by -0.22 SD units relative to the control (95% CI: -0.41 to -0.04, df = 396, </w:t>
      </w:r>
      <w:r>
        <w:rPr>
          <w:i/>
          <w:iCs/>
        </w:rPr>
        <w:t>p</w:t>
      </w:r>
      <w:r>
        <w:t xml:space="preserve">-value = 0.02). In contrast, reproduction was significantly reduced by -1.26 SD units relative to the control (95% CI: -1.52 to -1, df = 396, </w:t>
      </w:r>
      <w:r>
        <w:rPr>
          <w:i/>
          <w:iCs/>
        </w:rPr>
        <w:t>p</w:t>
      </w:r>
      <w:r>
        <w:t>-value = &lt; 0.0001). However, there was high heterogeneity in both traits with prediction intervals spanning -6.35 to 4.12 (</w:t>
      </w:r>
      <w:hyperlink w:anchor="fig-fig1">
        <w:r>
          <w:rPr>
            <w:rStyle w:val="Hyperlink"/>
          </w:rPr>
          <w:t>Figure 1</w:t>
        </w:r>
      </w:hyperlink>
      <w:r>
        <w:t>).</w:t>
      </w:r>
    </w:p>
    <w:p w14:paraId="421ED1FE" w14:textId="77777777" w:rsidR="000840F6" w:rsidRDefault="00000000">
      <w:pPr>
        <w:pStyle w:val="BodyText"/>
      </w:pPr>
      <w:r>
        <w:t>Mean effects changed in complicated ways with changes in temperaure, with significant non-linear patterns that depended on the effect outcome (</w:t>
      </w:r>
      <w:r>
        <w:rPr>
          <w:b/>
          <w:bCs/>
        </w:rPr>
        <w:t>?@tbl-tbl1</w:t>
      </w:r>
      <w:r>
        <w:t xml:space="preserve">), with effect magnitude and direction changing non-linearly with temperature increases (FAY, MAYBE ADD FIG). Interestingly, studies that observed larger changes in reprodcution also observed correlated changes in longevity (between study correlation = 0.37), however, at the within study-level there was a much weaker correlation (within-study correlation = 0.17, </w:t>
      </w:r>
      <w:hyperlink w:anchor="fig-fig2">
        <w:r>
          <w:rPr>
            <w:rStyle w:val="Hyperlink"/>
          </w:rPr>
          <w:t>Figure 2</w:t>
        </w:r>
      </w:hyperlink>
      <w:r>
        <w:t>).</w:t>
      </w:r>
    </w:p>
    <w:tbl>
      <w:tblPr>
        <w:tblStyle w:val="Table"/>
        <w:tblW w:w="5000" w:type="pct"/>
        <w:tblLook w:val="0000" w:firstRow="0" w:lastRow="0" w:firstColumn="0" w:lastColumn="0" w:noHBand="0" w:noVBand="0"/>
      </w:tblPr>
      <w:tblGrid>
        <w:gridCol w:w="3863"/>
        <w:gridCol w:w="1098"/>
        <w:gridCol w:w="1267"/>
        <w:gridCol w:w="1264"/>
        <w:gridCol w:w="871"/>
        <w:gridCol w:w="1213"/>
      </w:tblGrid>
      <w:tr w:rsidR="000840F6" w14:paraId="68436BF3" w14:textId="77777777">
        <w:tc>
          <w:tcPr>
            <w:tcW w:w="0" w:type="auto"/>
            <w:gridSpan w:val="6"/>
          </w:tcPr>
          <w:p w14:paraId="336AD16B" w14:textId="77777777" w:rsidR="000840F6" w:rsidRDefault="00000000">
            <w:pPr>
              <w:jc w:val="center"/>
            </w:pPr>
            <w:bookmarkStart w:id="1" w:name="fig-fig1"/>
            <w:r>
              <w:rPr>
                <w:noProof/>
              </w:rPr>
              <w:drawing>
                <wp:inline distT="0" distB="0" distL="0" distR="0" wp14:anchorId="5B4161D1" wp14:editId="76527A25">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multivariate_analysis_files/figure-docx/fig-fig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3F0CF0A" w14:textId="77777777" w:rsidR="000840F6" w:rsidRDefault="00000000">
            <w:pPr>
              <w:pStyle w:val="ImageCaption"/>
              <w:spacing w:before="200"/>
            </w:pPr>
            <w:r>
              <w:lastRenderedPageBreak/>
              <w:t>Figure 1- Orchard plot with the overall meta-analytic mean (central dots) for reproduction and longevity traits. Thick bars are the 95 confidence intervals and thin bars are the 95 prediction intervals. Data are weighted by their precision (inverse sampling error). Plot is truncated for ease of visualisation. k is the number of effect sizes and n the number of studies. Given we limited our analysis to studies with both reproduction and longevity the samples sizes are the same for both trait types.</w:t>
            </w:r>
          </w:p>
        </w:tc>
        <w:bookmarkEnd w:id="1"/>
      </w:tr>
      <w:tr w:rsidR="000840F6" w14:paraId="2519854A" w14:textId="77777777" w:rsidTr="000840F6">
        <w:tblPrEx>
          <w:jc w:val="center"/>
          <w:tblLook w:val="0420" w:firstRow="1" w:lastRow="0" w:firstColumn="0" w:lastColumn="0" w:noHBand="0" w:noVBand="1"/>
        </w:tblPrEx>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9147C1"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pPr>
            <w:bookmarkStart w:id="2" w:name="tbl-tbl1"/>
            <w:r>
              <w:rPr>
                <w:rFonts w:ascii="Arial" w:eastAsia="Arial" w:hAnsi="Arial" w:cs="Arial"/>
                <w:color w:val="000000"/>
                <w:sz w:val="22"/>
                <w:szCs w:val="22"/>
              </w:rPr>
              <w:lastRenderedPageBreak/>
              <w:t>Parameter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7AA854"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Es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988A0B"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L 95% 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F46E35"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U 95% 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34D985"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df</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89A8B1"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value</w:t>
            </w:r>
          </w:p>
        </w:tc>
      </w:tr>
      <w:tr w:rsidR="000840F6" w14:paraId="20FA9773" w14:textId="77777777" w:rsidTr="000840F6">
        <w:tblPrEx>
          <w:jc w:val="center"/>
          <w:tblLook w:val="0420" w:firstRow="1" w:lastRow="0" w:firstColumn="0" w:lastColumn="0" w:noHBand="0" w:noVBand="1"/>
        </w:tblPrEx>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B2C71"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ngevity (mean)</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4CC9C"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0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A432D"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09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012A1"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8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778F0"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76FD8"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2</w:t>
            </w:r>
          </w:p>
        </w:tc>
      </w:tr>
      <w:tr w:rsidR="000840F6" w14:paraId="347F09E9" w14:textId="77777777" w:rsidTr="000840F6">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0D26C"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production (me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54330"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8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F6CFE"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9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51D20"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B07B9"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43FC4"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t; 0.01</w:t>
            </w:r>
          </w:p>
        </w:tc>
      </w:tr>
      <w:tr w:rsidR="000840F6" w14:paraId="35B367EB" w14:textId="77777777" w:rsidTr="000840F6">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C02F8"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inear Treatment Temperature (centered) - Longev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A96F8"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5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E8EBF"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8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70961"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2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FBFD5"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F0FF2"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t; 0.0001</w:t>
            </w:r>
          </w:p>
        </w:tc>
      </w:tr>
      <w:tr w:rsidR="000840F6" w14:paraId="2A30B54C" w14:textId="77777777" w:rsidTr="000840F6">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67445"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inear Treatment Temperature (centered) - Reproduc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74300"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218DE"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0A32A"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043AC"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0F26A"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t; 0.0001</w:t>
            </w:r>
          </w:p>
        </w:tc>
      </w:tr>
      <w:tr w:rsidR="000840F6" w14:paraId="2B4B55D6" w14:textId="77777777" w:rsidTr="000840F6">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7EC3E"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Quadratic Treatment Temperature (centered) - Longev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ED2E1"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CB8BB"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7EA93"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EE0FE"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A5713"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w:t>
            </w:r>
          </w:p>
        </w:tc>
      </w:tr>
      <w:tr w:rsidR="000840F6" w14:paraId="1BBDE36E" w14:textId="77777777" w:rsidTr="000840F6">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8B5BB"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Quadratic Treatment Temperature (centered) - Reproduc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0893F"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E0635"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114AA"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2AFCC"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F10A2"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t; 0.0001</w:t>
            </w:r>
          </w:p>
        </w:tc>
      </w:tr>
      <w:tr w:rsidR="000840F6" w14:paraId="0974FB8A" w14:textId="77777777" w:rsidTr="000840F6">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ABEDD"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ubic Treatment Temperature (centered) - Longev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8FE34"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CC32B"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81DE4"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F826F"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B7E31"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t; 0.0001</w:t>
            </w:r>
          </w:p>
        </w:tc>
      </w:tr>
      <w:tr w:rsidR="000840F6" w14:paraId="0E2339DD" w14:textId="77777777" w:rsidTr="000840F6">
        <w:tblPrEx>
          <w:jc w:val="center"/>
          <w:tblLook w:val="0420" w:firstRow="1" w:lastRow="0" w:firstColumn="0" w:lastColumn="0" w:noHBand="0" w:noVBand="1"/>
        </w:tblPrEx>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E29986"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ubic Treatment Temperature (centered) - Reproduction</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2892F3"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0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9A7C58"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0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A136C6"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0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BF3EF8"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7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DF7F4A"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2</w:t>
            </w:r>
          </w:p>
        </w:tc>
      </w:tr>
    </w:tbl>
    <w:p w14:paraId="786F900D" w14:textId="77777777" w:rsidR="000840F6" w:rsidRDefault="00000000">
      <w:pPr>
        <w:pStyle w:val="BodyText"/>
      </w:pPr>
      <w:r>
        <w:rPr>
          <w:b/>
          <w:bCs/>
        </w:rPr>
        <w:t>?(caption)</w:t>
      </w:r>
    </w:p>
    <w:tbl>
      <w:tblPr>
        <w:tblStyle w:val="Table"/>
        <w:tblW w:w="5000" w:type="pct"/>
        <w:tblLook w:val="0000" w:firstRow="0" w:lastRow="0" w:firstColumn="0" w:lastColumn="0" w:noHBand="0" w:noVBand="0"/>
      </w:tblPr>
      <w:tblGrid>
        <w:gridCol w:w="9576"/>
      </w:tblGrid>
      <w:tr w:rsidR="000840F6" w14:paraId="2158CE5F" w14:textId="77777777">
        <w:tc>
          <w:tcPr>
            <w:tcW w:w="0" w:type="auto"/>
          </w:tcPr>
          <w:p w14:paraId="6AF62879" w14:textId="77777777" w:rsidR="000840F6" w:rsidRDefault="00000000">
            <w:pPr>
              <w:jc w:val="center"/>
            </w:pPr>
            <w:bookmarkStart w:id="3" w:name="fig-fig2"/>
            <w:bookmarkEnd w:id="2"/>
            <w:r>
              <w:rPr>
                <w:noProof/>
              </w:rPr>
              <w:lastRenderedPageBreak/>
              <w:drawing>
                <wp:inline distT="0" distB="0" distL="0" distR="0" wp14:anchorId="5524DADF" wp14:editId="01ED798D">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multivariate_analysis_files/figure-docx/fig-fig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07B9D93" w14:textId="77777777" w:rsidR="000840F6" w:rsidRDefault="00000000">
            <w:pPr>
              <w:pStyle w:val="ImageCaption"/>
              <w:spacing w:before="200"/>
            </w:pPr>
            <w:r>
              <w:t>Figure 2- Between study correlation for reproduction and longevity</w:t>
            </w:r>
          </w:p>
        </w:tc>
        <w:bookmarkEnd w:id="3"/>
      </w:tr>
    </w:tbl>
    <w:p w14:paraId="66F1CE4E" w14:textId="77777777" w:rsidR="000840F6" w:rsidRDefault="00000000">
      <w:pPr>
        <w:pStyle w:val="BodyText"/>
      </w:pPr>
      <w:r>
        <w:t xml:space="preserve"> </w:t>
      </w:r>
    </w:p>
    <w:tbl>
      <w:tblPr>
        <w:tblStyle w:val="Table"/>
        <w:tblW w:w="5000" w:type="pct"/>
        <w:tblLook w:val="0000" w:firstRow="0" w:lastRow="0" w:firstColumn="0" w:lastColumn="0" w:noHBand="0" w:noVBand="0"/>
      </w:tblPr>
      <w:tblGrid>
        <w:gridCol w:w="9576"/>
      </w:tblGrid>
      <w:tr w:rsidR="000840F6" w14:paraId="546B7633" w14:textId="77777777">
        <w:tc>
          <w:tcPr>
            <w:tcW w:w="0" w:type="auto"/>
          </w:tcPr>
          <w:p w14:paraId="658469BA" w14:textId="77777777" w:rsidR="000840F6" w:rsidRDefault="00000000">
            <w:pPr>
              <w:jc w:val="center"/>
            </w:pPr>
            <w:bookmarkStart w:id="4" w:name="fig-fig3"/>
            <w:r>
              <w:rPr>
                <w:noProof/>
              </w:rPr>
              <w:lastRenderedPageBreak/>
              <w:drawing>
                <wp:inline distT="0" distB="0" distL="0" distR="0" wp14:anchorId="0E5CD637" wp14:editId="1A92B41B">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multivariate_analysis_files/figure-docx/fig-fig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3D8EF92" w14:textId="77777777" w:rsidR="000840F6" w:rsidRDefault="00000000">
            <w:pPr>
              <w:pStyle w:val="ImageCaption"/>
              <w:spacing w:before="200"/>
            </w:pPr>
            <w:r>
              <w:t>Figure 3- Zoomed Between study correlation for reproduction and longevity</w:t>
            </w:r>
          </w:p>
        </w:tc>
        <w:bookmarkEnd w:id="4"/>
      </w:tr>
    </w:tbl>
    <w:p w14:paraId="39A26B47" w14:textId="77777777" w:rsidR="000840F6" w:rsidRDefault="00000000">
      <w:pPr>
        <w:pStyle w:val="Heading1"/>
      </w:pPr>
      <w:bookmarkStart w:id="5" w:name="sensitivity-analysis"/>
      <w:bookmarkEnd w:id="0"/>
      <w:r>
        <w:t>Sensitivity Analysis</w:t>
      </w:r>
    </w:p>
    <w:p w14:paraId="26FA5A16" w14:textId="77777777" w:rsidR="000840F6" w:rsidRDefault="00000000">
      <w:pPr>
        <w:pStyle w:val="FirstParagraph"/>
      </w:pPr>
      <w:r>
        <w:t>This removes the smallest and largest 5% effect sizes (so 10% of the data in total). The plot above shows only the experiments that have outlying effect sizes not the specific effect size itself.</w:t>
      </w:r>
    </w:p>
    <w:p w14:paraId="6D5EC8EB" w14:textId="77777777" w:rsidR="000840F6" w:rsidRDefault="00000000">
      <w:pPr>
        <w:pStyle w:val="BodyText"/>
      </w:pPr>
      <w:r>
        <w:t>When removing the 5% largest and smallest effect sizes, the following effect sizes are removed.</w:t>
      </w:r>
    </w:p>
    <w:p w14:paraId="684ED1C9" w14:textId="77777777" w:rsidR="000840F6" w:rsidRDefault="00000000">
      <w:pPr>
        <w:pStyle w:val="SourceCode"/>
        <w:rPr>
          <w:rStyle w:val="VerbatimChar"/>
        </w:rPr>
      </w:pPr>
      <w:r>
        <w:rPr>
          <w:rStyle w:val="VerbatimChar"/>
        </w:rPr>
        <w:t xml:space="preserve"> [1] "HUM54A.-5"      "TEMP1165_B.6"   "TEMP1313A.-7"   "TEMP1361A.-3"  </w:t>
      </w:r>
      <w:r>
        <w:br/>
      </w:r>
      <w:r>
        <w:rPr>
          <w:rStyle w:val="VerbatimChar"/>
        </w:rPr>
        <w:t xml:space="preserve"> [5] "TEMP1506A.-10"  "TEMP1567C.-5"   "TEMP1964A.-5"   "TEMP1964A.5"   </w:t>
      </w:r>
      <w:r>
        <w:br/>
      </w:r>
      <w:r>
        <w:rPr>
          <w:rStyle w:val="VerbatimChar"/>
        </w:rPr>
        <w:t xml:space="preserve"> [9] "TEMP1964A.7"    "TEMP2035_A.-15" "TEMP2035_A.-20" "TEMP2281A.10"  </w:t>
      </w:r>
      <w:r>
        <w:br/>
      </w:r>
      <w:r>
        <w:rPr>
          <w:rStyle w:val="VerbatimChar"/>
        </w:rPr>
        <w:t>[13] "TEMP2313_A.16"  "TEMP2313_A.19"  "TEMP268_A.-3"   "TEMP268_A.-7.7"</w:t>
      </w:r>
      <w:r>
        <w:br/>
      </w:r>
      <w:r>
        <w:rPr>
          <w:rStyle w:val="VerbatimChar"/>
        </w:rPr>
        <w:t xml:space="preserve">[17] "TEMP419B.-5"    "TEMP546_A.-5"   "TEMP546_A.10"   "TEMP559_A.-10" </w:t>
      </w:r>
      <w:r>
        <w:br/>
      </w:r>
      <w:r>
        <w:rPr>
          <w:rStyle w:val="VerbatimChar"/>
        </w:rPr>
        <w:t xml:space="preserve">[21] "TEMP559_A.-5"   "TEMP559_A.10"   "TEMP559_A.15"   "TEMP585_A.-5"  </w:t>
      </w:r>
      <w:r>
        <w:br/>
      </w:r>
      <w:r>
        <w:rPr>
          <w:rStyle w:val="VerbatimChar"/>
        </w:rPr>
        <w:t xml:space="preserve">[25] "TEMP653A.-10"   "TEMP850A.-3"   </w:t>
      </w:r>
    </w:p>
    <w:p w14:paraId="17E27C76" w14:textId="77777777" w:rsidR="00A9416A" w:rsidRDefault="00A9416A">
      <w:pPr>
        <w:pStyle w:val="SourceCode"/>
        <w:rPr>
          <w:rStyle w:val="VerbatimChar"/>
        </w:rPr>
      </w:pPr>
    </w:p>
    <w:p w14:paraId="72F7CD2A" w14:textId="77777777" w:rsidR="00A9416A" w:rsidRDefault="00A9416A">
      <w:pPr>
        <w:pStyle w:val="SourceCode"/>
        <w:rPr>
          <w:rStyle w:val="VerbatimChar"/>
        </w:rPr>
      </w:pPr>
    </w:p>
    <w:p w14:paraId="034BBBD5" w14:textId="77777777" w:rsidR="00A9416A" w:rsidRDefault="00A9416A">
      <w:pPr>
        <w:pStyle w:val="SourceCode"/>
      </w:pPr>
    </w:p>
    <w:tbl>
      <w:tblPr>
        <w:tblStyle w:val="Table"/>
        <w:tblW w:w="0" w:type="auto"/>
        <w:jc w:val="center"/>
        <w:tblLayout w:type="fixed"/>
        <w:tblLook w:val="0420" w:firstRow="1" w:lastRow="0" w:firstColumn="0" w:lastColumn="0" w:noHBand="0" w:noVBand="1"/>
      </w:tblPr>
      <w:tblGrid>
        <w:gridCol w:w="2357"/>
        <w:gridCol w:w="992"/>
        <w:gridCol w:w="1136"/>
        <w:gridCol w:w="1495"/>
        <w:gridCol w:w="1495"/>
        <w:gridCol w:w="1495"/>
      </w:tblGrid>
      <w:tr w:rsidR="000840F6" w14:paraId="1BB757C5" w14:textId="77777777" w:rsidTr="00A9416A">
        <w:trPr>
          <w:cnfStyle w:val="100000000000" w:firstRow="1" w:lastRow="0" w:firstColumn="0" w:lastColumn="0" w:oddVBand="0" w:evenVBand="0" w:oddHBand="0" w:evenHBand="0" w:firstRowFirstColumn="0" w:firstRowLastColumn="0" w:lastRowFirstColumn="0" w:lastRowLastColumn="0"/>
          <w:trHeight w:val="725"/>
          <w:tblHeader/>
          <w:jc w:val="center"/>
        </w:trPr>
        <w:tc>
          <w:tcPr>
            <w:tcW w:w="235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D2F3F2"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pPr>
            <w:bookmarkStart w:id="6" w:name="tbl-tbl2"/>
            <w:r>
              <w:rPr>
                <w:rFonts w:ascii="Arial" w:eastAsia="Arial" w:hAnsi="Arial" w:cs="Arial"/>
                <w:color w:val="000000"/>
                <w:sz w:val="22"/>
                <w:szCs w:val="22"/>
              </w:rPr>
              <w:lastRenderedPageBreak/>
              <w:t>Parameters</w:t>
            </w:r>
          </w:p>
        </w:tc>
        <w:tc>
          <w:tcPr>
            <w:tcW w:w="99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E56247"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Est.</w:t>
            </w:r>
          </w:p>
        </w:tc>
        <w:tc>
          <w:tcPr>
            <w:tcW w:w="11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F8360E"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L 95% CI</w:t>
            </w:r>
          </w:p>
        </w:tc>
        <w:tc>
          <w:tcPr>
            <w:tcW w:w="149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3E7F04"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U 95% CI</w:t>
            </w:r>
          </w:p>
        </w:tc>
        <w:tc>
          <w:tcPr>
            <w:tcW w:w="149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9BA4AE"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df</w:t>
            </w:r>
          </w:p>
        </w:tc>
        <w:tc>
          <w:tcPr>
            <w:tcW w:w="149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097417"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value</w:t>
            </w:r>
          </w:p>
        </w:tc>
      </w:tr>
      <w:tr w:rsidR="000840F6" w14:paraId="40A59AA7" w14:textId="77777777" w:rsidTr="00A9416A">
        <w:trPr>
          <w:trHeight w:val="715"/>
          <w:jc w:val="center"/>
        </w:trPr>
        <w:tc>
          <w:tcPr>
            <w:tcW w:w="235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EE9FF"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ngevity (mean)</w:t>
            </w:r>
          </w:p>
        </w:tc>
        <w:tc>
          <w:tcPr>
            <w:tcW w:w="99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3B5C6"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3</w:t>
            </w:r>
          </w:p>
        </w:tc>
        <w:tc>
          <w:tcPr>
            <w:tcW w:w="11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15A79"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9</w:t>
            </w:r>
          </w:p>
        </w:tc>
        <w:tc>
          <w:tcPr>
            <w:tcW w:w="149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8C339"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w:t>
            </w:r>
          </w:p>
        </w:tc>
        <w:tc>
          <w:tcPr>
            <w:tcW w:w="149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657CA"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4</w:t>
            </w:r>
          </w:p>
        </w:tc>
        <w:tc>
          <w:tcPr>
            <w:tcW w:w="149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2EAC6"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t; 0.01</w:t>
            </w:r>
          </w:p>
        </w:tc>
      </w:tr>
      <w:tr w:rsidR="000840F6" w14:paraId="0F585431" w14:textId="77777777" w:rsidTr="00A9416A">
        <w:trPr>
          <w:trHeight w:val="980"/>
          <w:jc w:val="center"/>
        </w:trPr>
        <w:tc>
          <w:tcPr>
            <w:tcW w:w="23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AC1A6"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production (mean)</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3D3FE"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4</w:t>
            </w: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8BD8B"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14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C6A84"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w:t>
            </w:r>
          </w:p>
        </w:tc>
        <w:tc>
          <w:tcPr>
            <w:tcW w:w="14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F2ECE"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4</w:t>
            </w:r>
          </w:p>
        </w:tc>
        <w:tc>
          <w:tcPr>
            <w:tcW w:w="14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38169"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w:t>
            </w:r>
          </w:p>
        </w:tc>
      </w:tr>
      <w:tr w:rsidR="000840F6" w14:paraId="3F82C0D5" w14:textId="77777777" w:rsidTr="00A9416A">
        <w:trPr>
          <w:trHeight w:val="1353"/>
          <w:jc w:val="center"/>
        </w:trPr>
        <w:tc>
          <w:tcPr>
            <w:tcW w:w="23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2945F"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inear Treatment Temperature (centered) - Longevity</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2DFAB"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B9730"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w:t>
            </w:r>
          </w:p>
        </w:tc>
        <w:tc>
          <w:tcPr>
            <w:tcW w:w="14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3CDC7"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3</w:t>
            </w:r>
          </w:p>
        </w:tc>
        <w:tc>
          <w:tcPr>
            <w:tcW w:w="14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A0DC0"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1</w:t>
            </w:r>
          </w:p>
        </w:tc>
        <w:tc>
          <w:tcPr>
            <w:tcW w:w="14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E835F"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t; 0.0001</w:t>
            </w:r>
          </w:p>
        </w:tc>
      </w:tr>
      <w:tr w:rsidR="000840F6" w14:paraId="31278BF4" w14:textId="77777777" w:rsidTr="00A9416A">
        <w:trPr>
          <w:trHeight w:val="1699"/>
          <w:jc w:val="center"/>
        </w:trPr>
        <w:tc>
          <w:tcPr>
            <w:tcW w:w="235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2C85D2"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inear Treatment Temperature (centered) - Reproduction</w:t>
            </w:r>
          </w:p>
        </w:tc>
        <w:tc>
          <w:tcPr>
            <w:tcW w:w="99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1685FB"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w:t>
            </w:r>
          </w:p>
        </w:tc>
        <w:tc>
          <w:tcPr>
            <w:tcW w:w="11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1ECCF9"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6</w:t>
            </w:r>
          </w:p>
        </w:tc>
        <w:tc>
          <w:tcPr>
            <w:tcW w:w="149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AA1752"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w:t>
            </w:r>
          </w:p>
        </w:tc>
        <w:tc>
          <w:tcPr>
            <w:tcW w:w="149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4D545E"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6</w:t>
            </w:r>
          </w:p>
        </w:tc>
        <w:tc>
          <w:tcPr>
            <w:tcW w:w="149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AA811A"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t; 0.0001</w:t>
            </w:r>
          </w:p>
        </w:tc>
      </w:tr>
    </w:tbl>
    <w:p w14:paraId="5530CA62" w14:textId="77777777" w:rsidR="000840F6" w:rsidRDefault="00000000">
      <w:pPr>
        <w:pStyle w:val="FirstParagraph"/>
        <w:rPr>
          <w:b/>
          <w:bCs/>
        </w:rPr>
      </w:pPr>
      <w:r>
        <w:rPr>
          <w:b/>
          <w:bCs/>
        </w:rPr>
        <w:t>?(caption)</w:t>
      </w:r>
    </w:p>
    <w:p w14:paraId="3812B048" w14:textId="77777777" w:rsidR="00A9416A" w:rsidRDefault="00A9416A" w:rsidP="00A9416A">
      <w:pPr>
        <w:pStyle w:val="BodyText"/>
      </w:pPr>
    </w:p>
    <w:p w14:paraId="15B1A52B" w14:textId="77777777" w:rsidR="00A9416A" w:rsidRDefault="00A9416A" w:rsidP="00A9416A">
      <w:pPr>
        <w:pStyle w:val="BodyText"/>
      </w:pPr>
    </w:p>
    <w:p w14:paraId="525110E4" w14:textId="77777777" w:rsidR="00A9416A" w:rsidRDefault="00A9416A" w:rsidP="00A9416A">
      <w:pPr>
        <w:pStyle w:val="BodyText"/>
      </w:pPr>
    </w:p>
    <w:p w14:paraId="54DE03D8" w14:textId="77777777" w:rsidR="00A9416A" w:rsidRDefault="00A9416A" w:rsidP="00A9416A">
      <w:pPr>
        <w:pStyle w:val="BodyText"/>
      </w:pPr>
    </w:p>
    <w:p w14:paraId="4712C046" w14:textId="77777777" w:rsidR="00A9416A" w:rsidRDefault="00A9416A" w:rsidP="00A9416A">
      <w:pPr>
        <w:pStyle w:val="BodyText"/>
      </w:pPr>
    </w:p>
    <w:p w14:paraId="781961B2" w14:textId="77777777" w:rsidR="00A9416A" w:rsidRDefault="00A9416A" w:rsidP="00A9416A">
      <w:pPr>
        <w:pStyle w:val="BodyText"/>
      </w:pPr>
    </w:p>
    <w:p w14:paraId="5467098B" w14:textId="77777777" w:rsidR="00A9416A" w:rsidRDefault="00A9416A" w:rsidP="00A9416A">
      <w:pPr>
        <w:pStyle w:val="BodyText"/>
      </w:pPr>
    </w:p>
    <w:p w14:paraId="16D64E62" w14:textId="77777777" w:rsidR="00A9416A" w:rsidRDefault="00A9416A" w:rsidP="00A9416A">
      <w:pPr>
        <w:pStyle w:val="BodyText"/>
      </w:pPr>
    </w:p>
    <w:p w14:paraId="24DAE265" w14:textId="77777777" w:rsidR="00A9416A" w:rsidRDefault="00A9416A" w:rsidP="00A9416A">
      <w:pPr>
        <w:pStyle w:val="BodyText"/>
      </w:pPr>
    </w:p>
    <w:p w14:paraId="35840E36" w14:textId="77777777" w:rsidR="00A9416A" w:rsidRDefault="00A9416A" w:rsidP="00A9416A">
      <w:pPr>
        <w:pStyle w:val="BodyText"/>
      </w:pPr>
    </w:p>
    <w:p w14:paraId="77C54C17" w14:textId="77777777" w:rsidR="00A9416A" w:rsidRDefault="00A9416A" w:rsidP="00A9416A">
      <w:pPr>
        <w:pStyle w:val="BodyText"/>
      </w:pPr>
    </w:p>
    <w:p w14:paraId="2F81AFE3" w14:textId="77777777" w:rsidR="00A9416A" w:rsidRDefault="00A9416A" w:rsidP="00A9416A">
      <w:pPr>
        <w:pStyle w:val="BodyText"/>
      </w:pPr>
    </w:p>
    <w:p w14:paraId="4CAD795A" w14:textId="77777777" w:rsidR="00A9416A" w:rsidRDefault="00A9416A" w:rsidP="00A9416A">
      <w:pPr>
        <w:pStyle w:val="BodyText"/>
      </w:pPr>
    </w:p>
    <w:p w14:paraId="18EC229B" w14:textId="77777777" w:rsidR="00A9416A" w:rsidRPr="00A9416A" w:rsidRDefault="00A9416A" w:rsidP="00A9416A">
      <w:pPr>
        <w:pStyle w:val="BodyText"/>
      </w:pPr>
    </w:p>
    <w:tbl>
      <w:tblPr>
        <w:tblStyle w:val="Table"/>
        <w:tblW w:w="0" w:type="auto"/>
        <w:jc w:val="center"/>
        <w:tblLayout w:type="fixed"/>
        <w:tblLook w:val="0420" w:firstRow="1" w:lastRow="0" w:firstColumn="0" w:lastColumn="0" w:noHBand="0" w:noVBand="1"/>
      </w:tblPr>
      <w:tblGrid>
        <w:gridCol w:w="3377"/>
        <w:gridCol w:w="894"/>
        <w:gridCol w:w="1543"/>
        <w:gridCol w:w="1684"/>
        <w:gridCol w:w="993"/>
        <w:gridCol w:w="1134"/>
      </w:tblGrid>
      <w:tr w:rsidR="000840F6" w14:paraId="3116F669" w14:textId="77777777" w:rsidTr="00A9416A">
        <w:trPr>
          <w:cnfStyle w:val="100000000000" w:firstRow="1" w:lastRow="0" w:firstColumn="0" w:lastColumn="0" w:oddVBand="0" w:evenVBand="0" w:oddHBand="0" w:evenHBand="0" w:firstRowFirstColumn="0" w:firstRowLastColumn="0" w:lastRowFirstColumn="0" w:lastRowLastColumn="0"/>
          <w:trHeight w:val="726"/>
          <w:tblHeader/>
          <w:jc w:val="center"/>
        </w:trPr>
        <w:tc>
          <w:tcPr>
            <w:tcW w:w="337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D0FB06"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pPr>
            <w:bookmarkStart w:id="7" w:name="tbl-tbl3"/>
            <w:bookmarkEnd w:id="6"/>
            <w:r>
              <w:rPr>
                <w:rFonts w:ascii="Arial" w:eastAsia="Arial" w:hAnsi="Arial" w:cs="Arial"/>
                <w:color w:val="000000"/>
                <w:sz w:val="22"/>
                <w:szCs w:val="22"/>
              </w:rPr>
              <w:lastRenderedPageBreak/>
              <w:t>Parameters</w:t>
            </w:r>
          </w:p>
        </w:tc>
        <w:tc>
          <w:tcPr>
            <w:tcW w:w="89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3B04D3"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Est.</w:t>
            </w:r>
          </w:p>
        </w:tc>
        <w:tc>
          <w:tcPr>
            <w:tcW w:w="154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34DEDC"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L 95% CI</w:t>
            </w:r>
          </w:p>
        </w:tc>
        <w:tc>
          <w:tcPr>
            <w:tcW w:w="16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5646FC"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U 95% CI</w:t>
            </w:r>
          </w:p>
        </w:tc>
        <w:tc>
          <w:tcPr>
            <w:tcW w:w="99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EDF9B4"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df</w:t>
            </w:r>
          </w:p>
        </w:tc>
        <w:tc>
          <w:tcPr>
            <w:tcW w:w="113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914529"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value</w:t>
            </w:r>
          </w:p>
        </w:tc>
      </w:tr>
      <w:tr w:rsidR="000840F6" w14:paraId="5DFD2BD1" w14:textId="77777777" w:rsidTr="00A9416A">
        <w:trPr>
          <w:trHeight w:val="716"/>
          <w:jc w:val="center"/>
        </w:trPr>
        <w:tc>
          <w:tcPr>
            <w:tcW w:w="337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7DCAE"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ngevity (mean)</w:t>
            </w:r>
          </w:p>
        </w:tc>
        <w:tc>
          <w:tcPr>
            <w:tcW w:w="89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9E471"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7</w:t>
            </w:r>
          </w:p>
        </w:tc>
        <w:tc>
          <w:tcPr>
            <w:tcW w:w="154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D85BD"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646</w:t>
            </w:r>
          </w:p>
        </w:tc>
        <w:tc>
          <w:tcPr>
            <w:tcW w:w="16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07077"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590</w:t>
            </w:r>
          </w:p>
        </w:tc>
        <w:tc>
          <w:tcPr>
            <w:tcW w:w="99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73FAD"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0</w:t>
            </w:r>
          </w:p>
        </w:tc>
        <w:tc>
          <w:tcPr>
            <w:tcW w:w="113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29D66"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3</w:t>
            </w:r>
          </w:p>
        </w:tc>
      </w:tr>
      <w:tr w:rsidR="000840F6" w14:paraId="04B0C546" w14:textId="77777777" w:rsidTr="00A9416A">
        <w:trPr>
          <w:trHeight w:val="982"/>
          <w:jc w:val="center"/>
        </w:trPr>
        <w:tc>
          <w:tcPr>
            <w:tcW w:w="33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6E1FE"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production (mean)</w:t>
            </w:r>
          </w:p>
        </w:tc>
        <w:tc>
          <w:tcPr>
            <w:tcW w:w="8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8AAC8"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94</w:t>
            </w:r>
          </w:p>
        </w:tc>
        <w:tc>
          <w:tcPr>
            <w:tcW w:w="15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CAEDE"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96</w:t>
            </w:r>
          </w:p>
        </w:tc>
        <w:tc>
          <w:tcPr>
            <w:tcW w:w="16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D704A"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87</w:t>
            </w:r>
          </w:p>
        </w:tc>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98119"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0</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AA174"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1</w:t>
            </w:r>
          </w:p>
        </w:tc>
      </w:tr>
      <w:tr w:rsidR="000840F6" w14:paraId="0C155621" w14:textId="77777777" w:rsidTr="00A9416A">
        <w:trPr>
          <w:trHeight w:val="786"/>
          <w:jc w:val="center"/>
        </w:trPr>
        <w:tc>
          <w:tcPr>
            <w:tcW w:w="33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CB1A6"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inear Treatment Temperature (centered) - Longevity</w:t>
            </w:r>
          </w:p>
        </w:tc>
        <w:tc>
          <w:tcPr>
            <w:tcW w:w="8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7EF05"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1</w:t>
            </w:r>
          </w:p>
        </w:tc>
        <w:tc>
          <w:tcPr>
            <w:tcW w:w="15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951C1"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275</w:t>
            </w:r>
          </w:p>
        </w:tc>
        <w:tc>
          <w:tcPr>
            <w:tcW w:w="16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24921"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54</w:t>
            </w:r>
          </w:p>
        </w:tc>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C6608"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1</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3223D"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t; 0.0001</w:t>
            </w:r>
          </w:p>
        </w:tc>
      </w:tr>
      <w:tr w:rsidR="000840F6" w14:paraId="0AE61C5F" w14:textId="77777777" w:rsidTr="00A9416A">
        <w:trPr>
          <w:trHeight w:val="1657"/>
          <w:jc w:val="center"/>
        </w:trPr>
        <w:tc>
          <w:tcPr>
            <w:tcW w:w="33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5ECE8"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Quadratic Treatment Temperature (centered) - Longevity</w:t>
            </w:r>
          </w:p>
        </w:tc>
        <w:tc>
          <w:tcPr>
            <w:tcW w:w="8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E4D9B"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4</w:t>
            </w:r>
          </w:p>
        </w:tc>
        <w:tc>
          <w:tcPr>
            <w:tcW w:w="15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41E87"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00</w:t>
            </w:r>
          </w:p>
        </w:tc>
        <w:tc>
          <w:tcPr>
            <w:tcW w:w="16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41E8C"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78</w:t>
            </w:r>
          </w:p>
        </w:tc>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4C449"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1</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B2638"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t; 0.0001</w:t>
            </w:r>
          </w:p>
        </w:tc>
      </w:tr>
      <w:tr w:rsidR="000840F6" w14:paraId="304B95A7" w14:textId="77777777" w:rsidTr="00A9416A">
        <w:trPr>
          <w:trHeight w:val="147"/>
          <w:jc w:val="center"/>
        </w:trPr>
        <w:tc>
          <w:tcPr>
            <w:tcW w:w="33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B1CD0"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inear Treatment Temperature (centered) - Reproduction</w:t>
            </w:r>
          </w:p>
        </w:tc>
        <w:tc>
          <w:tcPr>
            <w:tcW w:w="8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D2929"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46</w:t>
            </w:r>
          </w:p>
        </w:tc>
        <w:tc>
          <w:tcPr>
            <w:tcW w:w="15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0DC51"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602</w:t>
            </w:r>
          </w:p>
        </w:tc>
        <w:tc>
          <w:tcPr>
            <w:tcW w:w="16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0E1C6"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318</w:t>
            </w:r>
          </w:p>
        </w:tc>
        <w:tc>
          <w:tcPr>
            <w:tcW w:w="9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2344F"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8</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D8A33"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t; 0.0001</w:t>
            </w:r>
          </w:p>
        </w:tc>
      </w:tr>
      <w:tr w:rsidR="000840F6" w14:paraId="792C0F50" w14:textId="77777777" w:rsidTr="00A9416A">
        <w:trPr>
          <w:trHeight w:val="1693"/>
          <w:jc w:val="center"/>
        </w:trPr>
        <w:tc>
          <w:tcPr>
            <w:tcW w:w="337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B8FA50"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Quadratic Treatment Temperature (centered) - Reproduction</w:t>
            </w:r>
          </w:p>
        </w:tc>
        <w:tc>
          <w:tcPr>
            <w:tcW w:w="89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67B64F"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7</w:t>
            </w:r>
          </w:p>
        </w:tc>
        <w:tc>
          <w:tcPr>
            <w:tcW w:w="154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CA0071"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76</w:t>
            </w:r>
          </w:p>
        </w:tc>
        <w:tc>
          <w:tcPr>
            <w:tcW w:w="16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7FBFBF"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72</w:t>
            </w:r>
          </w:p>
        </w:tc>
        <w:tc>
          <w:tcPr>
            <w:tcW w:w="99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EBF448"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8</w:t>
            </w:r>
          </w:p>
        </w:tc>
        <w:tc>
          <w:tcPr>
            <w:tcW w:w="113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07253B" w14:textId="77777777" w:rsidR="000840F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t; 0.001</w:t>
            </w:r>
          </w:p>
        </w:tc>
      </w:tr>
    </w:tbl>
    <w:p w14:paraId="2A5469D3" w14:textId="77777777" w:rsidR="000840F6" w:rsidRDefault="00000000">
      <w:pPr>
        <w:pStyle w:val="BodyText"/>
      </w:pPr>
      <w:r>
        <w:rPr>
          <w:b/>
          <w:bCs/>
        </w:rPr>
        <w:t>?(caption)</w:t>
      </w:r>
    </w:p>
    <w:bookmarkEnd w:id="7"/>
    <w:p w14:paraId="036C7D93" w14:textId="77777777" w:rsidR="000840F6" w:rsidRDefault="00000000">
      <w:pPr>
        <w:pStyle w:val="BodyText"/>
      </w:pPr>
      <w:r>
        <w:rPr>
          <w:noProof/>
        </w:rPr>
        <w:lastRenderedPageBreak/>
        <w:drawing>
          <wp:inline distT="0" distB="0" distL="0" distR="0" wp14:anchorId="09143C2A" wp14:editId="6854CE41">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multivariate_analysis_files/figure-docx/fig-%20between-study%20correlation%20for%20reproduction%20and%20longevity-%20split%20into%20warm%20and%20cool-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fig- between-study correlation for reproduction and longevity- split into warm and cool-1}</w:t>
      </w:r>
    </w:p>
    <w:p w14:paraId="741A3389" w14:textId="77777777" w:rsidR="000840F6" w:rsidRDefault="00000000">
      <w:pPr>
        <w:pStyle w:val="BodyText"/>
      </w:pPr>
      <w:r>
        <w:rPr>
          <w:noProof/>
        </w:rPr>
        <w:drawing>
          <wp:inline distT="0" distB="0" distL="0" distR="0" wp14:anchorId="187979E5" wp14:editId="0745F759">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multivariate_analysis_files/figure-docx/fig-%20between-study%20correlation%20for%20reproduction%20and%20longevity-%20split%20into%20warm%20and%20cool-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t>{#fig- between-study correlation for reproduction and longevity- split into warm and cool-2}</w:t>
      </w:r>
    </w:p>
    <w:p w14:paraId="2C380562" w14:textId="77777777" w:rsidR="000840F6" w:rsidRDefault="00000000">
      <w:pPr>
        <w:pStyle w:val="BodyText"/>
      </w:pPr>
      <w:r>
        <w:rPr>
          <w:noProof/>
        </w:rPr>
        <w:lastRenderedPageBreak/>
        <w:drawing>
          <wp:inline distT="0" distB="0" distL="0" distR="0" wp14:anchorId="222ECACE" wp14:editId="78270086">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multivariate_analysis_files/figure-docx/fig-%20prediction%20intervals%20for%20mv_mlma%20split%20by%20warm.cool-%20linear%20models-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t>{#fig- prediction intervals for mv_mlma split by warm.cool- linear models-1}</w:t>
      </w:r>
    </w:p>
    <w:p w14:paraId="7C3348C1" w14:textId="77777777" w:rsidR="000840F6" w:rsidRDefault="00000000">
      <w:pPr>
        <w:pStyle w:val="BodyText"/>
      </w:pPr>
      <w:r>
        <w:rPr>
          <w:noProof/>
        </w:rPr>
        <w:drawing>
          <wp:inline distT="0" distB="0" distL="0" distR="0" wp14:anchorId="0B4BFDA8" wp14:editId="7D4EDBF0">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multivariate_analysis_files/figure-docx/fig-%20prediction%20intervals%20for%20mv_mlma%20split%20by%20warm.cool-%20linear%20models-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t>{#fig- prediction intervals for mv_mlma split by warm.cool- linear models-2}</w:t>
      </w:r>
    </w:p>
    <w:p w14:paraId="567B113E" w14:textId="77777777" w:rsidR="000840F6" w:rsidRDefault="00000000">
      <w:pPr>
        <w:pStyle w:val="BodyText"/>
      </w:pPr>
      <w:r>
        <w:rPr>
          <w:noProof/>
        </w:rPr>
        <w:lastRenderedPageBreak/>
        <w:drawing>
          <wp:inline distT="0" distB="0" distL="0" distR="0" wp14:anchorId="55587215" wp14:editId="3D1D7F0C">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multivariate_analysis_files/figure-docx/fig-%20prediction%20intervals%20for%20mv_mlma%20split%20by%20warm.cool-%20quadratic%20models-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t>{#fig- prediction intervals for mv_mlma split by warm.cool- quadratic models-1}</w:t>
      </w:r>
    </w:p>
    <w:p w14:paraId="4A515E8D" w14:textId="77777777" w:rsidR="000840F6" w:rsidRDefault="00000000">
      <w:pPr>
        <w:pStyle w:val="BodyText"/>
      </w:pPr>
      <w:r>
        <w:rPr>
          <w:noProof/>
        </w:rPr>
        <w:drawing>
          <wp:inline distT="0" distB="0" distL="0" distR="0" wp14:anchorId="2F9FCD05" wp14:editId="2089149B">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multivariate_analysis_files/figure-docx/fig-%20prediction%20intervals%20for%20mv_mlma%20split%20by%20warm.cool-%20quadratic%20models-2.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t>{#fig- prediction intervals for mv_mlma split by warm.cool- quadratic models-2}</w:t>
      </w:r>
    </w:p>
    <w:p w14:paraId="2EA517B2" w14:textId="77777777" w:rsidR="000840F6" w:rsidRDefault="00000000">
      <w:pPr>
        <w:pStyle w:val="BodyText"/>
      </w:pPr>
      <w:r>
        <w:rPr>
          <w:noProof/>
        </w:rPr>
        <w:lastRenderedPageBreak/>
        <w:drawing>
          <wp:inline distT="0" distB="0" distL="0" distR="0" wp14:anchorId="45E84557" wp14:editId="7AB8FBEF">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multivariate_analysis_files/figure-docx/fig-%20prediction%20intervals%20for%20mv_mlma%20split%20by%20warm.cool-%20cubic%20models-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t>{#fig- prediction intervals for mv_mlma split by warm.cool- cubic models-1}</w:t>
      </w:r>
    </w:p>
    <w:p w14:paraId="0E8AE4A7" w14:textId="77777777" w:rsidR="000840F6" w:rsidRDefault="00000000">
      <w:pPr>
        <w:pStyle w:val="BodyText"/>
      </w:pPr>
      <w:r>
        <w:rPr>
          <w:noProof/>
        </w:rPr>
        <w:drawing>
          <wp:inline distT="0" distB="0" distL="0" distR="0" wp14:anchorId="25A5FE28" wp14:editId="6C140198">
            <wp:extent cx="4620126" cy="369610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multivariate_analysis_files/figure-docx/fig-%20prediction%20intervals%20for%20mv_mlma%20split%20by%20warm.cool-%20cubic%20models-2.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t>{#fig- prediction intervals for mv_mlma split by warm.cool- cubic models-2}</w:t>
      </w:r>
    </w:p>
    <w:p w14:paraId="01729E1C" w14:textId="77777777" w:rsidR="000840F6" w:rsidRDefault="00000000">
      <w:pPr>
        <w:pStyle w:val="BodyText"/>
      </w:pPr>
      <w:r>
        <w:rPr>
          <w:noProof/>
        </w:rPr>
        <w:lastRenderedPageBreak/>
        <w:drawing>
          <wp:inline distT="0" distB="0" distL="0" distR="0" wp14:anchorId="568E25D8" wp14:editId="264EB29A">
            <wp:extent cx="4620126" cy="3696101"/>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multivariate_analysis_files/figure-docx/plot-highorder-polynomials-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25283792" w14:textId="77777777" w:rsidR="000840F6" w:rsidRDefault="00000000">
      <w:pPr>
        <w:pStyle w:val="BodyText"/>
      </w:pPr>
      <w:r>
        <w:rPr>
          <w:noProof/>
        </w:rPr>
        <w:drawing>
          <wp:inline distT="0" distB="0" distL="0" distR="0" wp14:anchorId="34267D56" wp14:editId="43A31958">
            <wp:extent cx="4620126" cy="3696101"/>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multivariate_analysis_files/figure-docx/plot-highorder-polynomials-2.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12E893A4" w14:textId="77777777" w:rsidR="000840F6" w:rsidRDefault="00000000">
      <w:pPr>
        <w:pStyle w:val="BodyText"/>
      </w:pPr>
      <w:r>
        <w:rPr>
          <w:noProof/>
        </w:rPr>
        <w:lastRenderedPageBreak/>
        <w:drawing>
          <wp:inline distT="0" distB="0" distL="0" distR="0" wp14:anchorId="63101B49" wp14:editId="7BF3A2F2">
            <wp:extent cx="4620126" cy="3696101"/>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multivariate_analysis_files/figure-docx/plot-highorder-polynomials-3.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7F74B103" w14:textId="77777777" w:rsidR="000840F6" w:rsidRDefault="00000000">
      <w:pPr>
        <w:pStyle w:val="BodyText"/>
      </w:pPr>
      <w:r>
        <w:rPr>
          <w:noProof/>
        </w:rPr>
        <w:drawing>
          <wp:inline distT="0" distB="0" distL="0" distR="0" wp14:anchorId="4CBF1F8A" wp14:editId="5B29D443">
            <wp:extent cx="4620126" cy="3696101"/>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multivariate_analysis_files/figure-docx/plot-highorder-polynomials-4.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3AB7ABA6" w14:textId="77777777" w:rsidR="000840F6" w:rsidRDefault="00000000">
      <w:pPr>
        <w:pStyle w:val="BodyText"/>
      </w:pPr>
      <w:r>
        <w:rPr>
          <w:noProof/>
        </w:rPr>
        <w:lastRenderedPageBreak/>
        <w:drawing>
          <wp:inline distT="0" distB="0" distL="0" distR="0" wp14:anchorId="6EC0F417" wp14:editId="7B6109D1">
            <wp:extent cx="4620126" cy="3696101"/>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multivariate_analysis_files/figure-docx/plot-highorder-polynomials-5.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3340E296" w14:textId="77777777" w:rsidR="000840F6" w:rsidRDefault="00000000">
      <w:pPr>
        <w:pStyle w:val="BodyText"/>
      </w:pPr>
      <w:r>
        <w:rPr>
          <w:noProof/>
        </w:rPr>
        <w:drawing>
          <wp:inline distT="0" distB="0" distL="0" distR="0" wp14:anchorId="54C293AE" wp14:editId="47A864AF">
            <wp:extent cx="4620126" cy="3696101"/>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multivariate_analysis_files/figure-docx/plot-highorder-polynomials-6.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bookmarkEnd w:id="5"/>
    </w:p>
    <w:sectPr w:rsidR="000840F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FB1D11" w14:textId="77777777" w:rsidR="00591235" w:rsidRDefault="00591235">
      <w:pPr>
        <w:spacing w:after="0"/>
      </w:pPr>
      <w:r>
        <w:separator/>
      </w:r>
    </w:p>
  </w:endnote>
  <w:endnote w:type="continuationSeparator" w:id="0">
    <w:p w14:paraId="7A7F6A9C" w14:textId="77777777" w:rsidR="00591235" w:rsidRDefault="0059123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81B2F6" w14:textId="77777777" w:rsidR="00591235" w:rsidRDefault="00591235">
      <w:r>
        <w:separator/>
      </w:r>
    </w:p>
  </w:footnote>
  <w:footnote w:type="continuationSeparator" w:id="0">
    <w:p w14:paraId="24DAC7F2" w14:textId="77777777" w:rsidR="00591235" w:rsidRDefault="0059123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60001B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534223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840F6"/>
    <w:rsid w:val="000840F6"/>
    <w:rsid w:val="00591235"/>
    <w:rsid w:val="00A9416A"/>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2D55AC"/>
  <w15:docId w15:val="{A3F7C59D-CEEA-4578-9C98-E73EDF80CD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3</Pages>
  <Words>744</Words>
  <Characters>4246</Characters>
  <Application>Microsoft Office Word</Application>
  <DocSecurity>0</DocSecurity>
  <Lines>35</Lines>
  <Paragraphs>9</Paragraphs>
  <ScaleCrop>false</ScaleCrop>
  <Company/>
  <LinksUpToDate>false</LinksUpToDate>
  <CharactersWithSpaces>4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variate Meta-Analysis for Longevity and Reproduction</dc:title>
  <dc:creator>Daniel Noble &amp; Fay Frost</dc:creator>
  <cp:keywords/>
  <cp:lastModifiedBy>Frost, Fay</cp:lastModifiedBy>
  <cp:revision>2</cp:revision>
  <dcterms:created xsi:type="dcterms:W3CDTF">2023-12-13T10:31:00Z</dcterms:created>
  <dcterms:modified xsi:type="dcterms:W3CDTF">2023-12-13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rossref">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